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3135"/>
        <w:gridCol w:w="211"/>
        <w:gridCol w:w="942"/>
        <w:gridCol w:w="199"/>
        <w:gridCol w:w="1073"/>
        <w:gridCol w:w="182"/>
        <w:gridCol w:w="1289"/>
        <w:gridCol w:w="159"/>
        <w:gridCol w:w="1397"/>
        <w:gridCol w:w="51"/>
        <w:gridCol w:w="1618"/>
        <w:gridCol w:w="121"/>
        <w:gridCol w:w="103"/>
        <w:gridCol w:w="1417"/>
        <w:gridCol w:w="699"/>
        <w:gridCol w:w="222"/>
        <w:gridCol w:w="1582"/>
      </w:tblGrid>
      <w:tr w:rsidR="00716AB3" w:rsidRPr="00716AB3" w14:paraId="4715672D" w14:textId="77777777" w:rsidTr="00716AB3">
        <w:trPr>
          <w:trHeight w:val="1845"/>
        </w:trPr>
        <w:tc>
          <w:tcPr>
            <w:tcW w:w="33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F388" w14:textId="56E51CD5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4DEC6E" wp14:editId="70699FD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8890</wp:posOffset>
                      </wp:positionV>
                      <wp:extent cx="9048750" cy="1143000"/>
                      <wp:effectExtent l="0" t="0" r="0" b="0"/>
                      <wp:wrapNone/>
                      <wp:docPr id="1" name="Rectangle: Rounded Corners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3FA388B-8502-44D6-BDF1-94B57B595C9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48750" cy="1143000"/>
                              </a:xfrm>
                              <a:prstGeom prst="round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rgbClr val="7030A0">
                                      <a:tint val="66000"/>
                                      <a:satMod val="160000"/>
                                    </a:srgbClr>
                                  </a:gs>
                                  <a:gs pos="50000">
                                    <a:srgbClr val="7030A0">
                                      <a:tint val="44500"/>
                                      <a:satMod val="160000"/>
                                    </a:srgbClr>
                                  </a:gs>
                                  <a:gs pos="100000">
                                    <a:srgbClr val="7030A0">
                                      <a:tint val="23500"/>
                                      <a:satMod val="160000"/>
                                    </a:srgbClr>
                                  </a:gs>
                                </a:gsLst>
                                <a:lin ang="0" scaled="1"/>
                                <a:tileRect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54017FE" w14:textId="77777777" w:rsidR="00716AB3" w:rsidRDefault="00716AB3" w:rsidP="00716AB3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</w:rPr>
                                    <w:t>Monthly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72"/>
                                      <w:szCs w:val="72"/>
                                    </w:rPr>
                                    <w:t xml:space="preserve"> Bill Payment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4DEC6E" id="Rectangle: Rounded Corners 1" o:spid="_x0000_s1026" style="position:absolute;margin-left:-.15pt;margin-top:-.7pt;width:712.5pt;height:9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" fillcolor="#b196d2" stroked="f" strokeweight="1pt">
                      <v:fill color2="#e7e1f0" rotate="t" angle="90" colors="0 #b196d2;.5 #cfc0e2;1 #e7e1f0" focus="100%" type="gradient"/>
                      <v:stroke joinstyle="miter"/>
                      <v:textbox>
                        <w:txbxContent>
                          <w:p w14:paraId="154017FE" w14:textId="77777777" w:rsidR="00716AB3" w:rsidRDefault="00716AB3" w:rsidP="00716AB3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</w:rPr>
                              <w:t>Monthly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position w:val="1"/>
                                <w:sz w:val="72"/>
                                <w:szCs w:val="72"/>
                              </w:rPr>
                              <w:t xml:space="preserve"> Bill Paymen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060"/>
            </w:tblGrid>
            <w:tr w:rsidR="00716AB3" w:rsidRPr="00716AB3" w14:paraId="44EEC401" w14:textId="77777777">
              <w:trPr>
                <w:trHeight w:val="1845"/>
                <w:tblCellSpacing w:w="0" w:type="dxa"/>
              </w:trPr>
              <w:tc>
                <w:tcPr>
                  <w:tcW w:w="3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0526B65" w14:textId="77777777" w:rsidR="00716AB3" w:rsidRPr="00716AB3" w:rsidRDefault="00716AB3" w:rsidP="00716AB3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6E22AB0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C70FC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2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6597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1703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C109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1BCF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5AE1D" w14:textId="77777777" w:rsidR="00716AB3" w:rsidRPr="00716AB3" w:rsidRDefault="00716AB3" w:rsidP="00716A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6AB3" w:rsidRPr="00716AB3" w14:paraId="65F7A837" w14:textId="77777777" w:rsidTr="00716AB3">
        <w:trPr>
          <w:trHeight w:val="405"/>
        </w:trPr>
        <w:tc>
          <w:tcPr>
            <w:tcW w:w="1025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18E2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2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5857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21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CAF6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&lt;Month&gt;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128A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0370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&lt;Year&gt;</w:t>
            </w:r>
          </w:p>
        </w:tc>
      </w:tr>
      <w:tr w:rsidR="00716AB3" w:rsidRPr="00716AB3" w14:paraId="4F2B72C0" w14:textId="77777777" w:rsidTr="00716AB3">
        <w:trPr>
          <w:trHeight w:val="350"/>
        </w:trPr>
        <w:tc>
          <w:tcPr>
            <w:tcW w:w="10256" w:type="dxa"/>
            <w:gridSpan w:val="11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D3F96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2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D5620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116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5DF466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5C0AD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582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D7B99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16AB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</w:p>
        </w:tc>
      </w:tr>
      <w:tr w:rsidR="00716AB3" w:rsidRPr="00716AB3" w14:paraId="23729D1C" w14:textId="77777777" w:rsidTr="00716AB3">
        <w:trPr>
          <w:trHeight w:val="405"/>
        </w:trPr>
        <w:tc>
          <w:tcPr>
            <w:tcW w:w="31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513A0F7D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Bill</w:t>
            </w:r>
          </w:p>
        </w:tc>
        <w:tc>
          <w:tcPr>
            <w:tcW w:w="115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3B711AAF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Category</w:t>
            </w:r>
          </w:p>
        </w:tc>
        <w:tc>
          <w:tcPr>
            <w:tcW w:w="127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7D19711B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  <w:tc>
          <w:tcPr>
            <w:tcW w:w="147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5415083A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155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45E976CE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Date Paid</w:t>
            </w:r>
          </w:p>
        </w:tc>
        <w:tc>
          <w:tcPr>
            <w:tcW w:w="179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287F9F98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Method</w:t>
            </w:r>
          </w:p>
        </w:tc>
        <w:tc>
          <w:tcPr>
            <w:tcW w:w="152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431A4D21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Check No.</w:t>
            </w: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630DCCB1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16AB3">
              <w:rPr>
                <w:rFonts w:ascii="Calibri" w:eastAsia="Times New Roman" w:hAnsi="Calibri" w:cs="Calibri"/>
                <w:b/>
                <w:bCs/>
                <w:color w:val="FFFFFF"/>
              </w:rPr>
              <w:t>Remarks</w:t>
            </w:r>
          </w:p>
        </w:tc>
      </w:tr>
      <w:tr w:rsidR="00716AB3" w:rsidRPr="00716AB3" w14:paraId="0B6ED3DF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0209D8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ortgage</w:t>
            </w: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09909" w14:textId="0E6E7813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3BA199" w14:textId="77777777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B32E50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04BB0F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88FC00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Check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3865C3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845204744</w:t>
            </w: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A4DAE7" w14:textId="715A29C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17AF1141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C2C08B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Car Loan</w:t>
            </w: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61669F" w14:textId="3F012BDF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AA983C" w14:textId="77777777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265.50</w:t>
            </w: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F11A8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54E65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4D55E6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Online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E55743" w14:textId="4276171A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15ECF" w14:textId="2B020173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3772EC0D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35AD3A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Life Insurance</w:t>
            </w: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434FE7" w14:textId="2AFCE1FB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5D35D9" w14:textId="77777777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42.10</w:t>
            </w: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79302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FF9103" w14:textId="7777777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716AB3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6AFF67" w14:textId="7777777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6AB3">
              <w:rPr>
                <w:rFonts w:ascii="Calibri" w:eastAsia="Times New Roman" w:hAnsi="Calibri" w:cs="Calibri"/>
                <w:color w:val="000000"/>
              </w:rPr>
              <w:t>Cash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D4C7B1" w14:textId="47610DC5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FDB0C2" w14:textId="06FE7551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33E9A1DD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D68603" w14:textId="71D24C7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E01262" w14:textId="6AE7646A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2E05A8" w14:textId="70A8AE3A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9BBF84" w14:textId="4CEB0EEE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0F21B7" w14:textId="2E249814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8D3F80" w14:textId="3CAC040F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C9D90F" w14:textId="7546EAD6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98D9D5" w14:textId="7F0B72FA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46BB5A83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F35AD4" w14:textId="2BCC058A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F02BB1" w14:textId="4A0414FE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C8F360" w14:textId="6FC90693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2D8E0E" w14:textId="22609F39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AF834E" w14:textId="7B4F0ADC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D2778" w14:textId="78C6BD0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F00228" w14:textId="79BD933E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8F9105" w14:textId="1230EB3F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7C465B1A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C2A6F" w14:textId="4CFD3B4D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44ABCE" w14:textId="19A63010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7FE29E" w14:textId="23ED0FB2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2586A2" w14:textId="179E0330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B00BF" w14:textId="2211956C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4857A9" w14:textId="294047DC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57B1AE" w14:textId="5164F60E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4849DB" w14:textId="0E0E3070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491ACA13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220116" w14:textId="29D8CD58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908095" w14:textId="178E9CD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A1BAEF" w14:textId="009DEAE1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8D1E64" w14:textId="754203EF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D3CBAC" w14:textId="06473828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399486" w14:textId="2F2DACB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03A914" w14:textId="3F154CBC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7A3A4A" w14:textId="587FEF8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3AE602D5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C726A7" w14:textId="7D4A70AC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29B41" w14:textId="5523EBCD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AC423" w14:textId="2D7E18BB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333D0C" w14:textId="0F96F693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B9B007" w14:textId="56DDA1D9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A2DF00" w14:textId="33E798CC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1D067" w14:textId="04CC7D1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B4CB3F" w14:textId="45486160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43B808C2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078224" w14:textId="2BD1702B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1873F9" w14:textId="5E19EF70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25E994" w14:textId="5415C5E9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7EAF9A" w14:textId="0E7FB37F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382CF" w14:textId="17A776A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5E0D33" w14:textId="43EDDF9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2D3ABD" w14:textId="3E865EC1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333D00" w14:textId="598781AB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3444C96B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34D990" w14:textId="1CC8FADD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8B300C" w14:textId="24037EF8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F01D1" w14:textId="6F34A05F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B59760" w14:textId="45B5EC3C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7D1FA9" w14:textId="052A601D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44B86" w14:textId="4F297996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41FED7" w14:textId="23D57656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DA498F" w14:textId="62564D0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1DD95211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EFD8E0" w14:textId="654CB092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FDC66" w14:textId="352ABD6C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96F26C" w14:textId="13607D6D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DEEA02" w14:textId="3D26C501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C4213A" w14:textId="06567081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B6105" w14:textId="1991B842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05EA6F" w14:textId="077B2045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FF9A90" w14:textId="50F94FE7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6ADC4657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2E2227" w14:textId="4A1ECB66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1130D" w14:textId="43B19D18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A4AE3D" w14:textId="6A6C07A3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D562A" w14:textId="6290DC9B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F7AB3" w14:textId="173B8CAF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2FF04" w14:textId="5FA9FC2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E1C11" w14:textId="7908BF90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3762F5" w14:textId="77B86BB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59814F9E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362AE" w14:textId="1A6DD34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6D766B" w14:textId="0FE478CA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64AC1C" w14:textId="4059DB46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2B5B5A" w14:textId="3B3A22E7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5C79D7" w14:textId="3523D89F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BB0765" w14:textId="7B88409E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1782CF" w14:textId="0E9815C8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022639" w14:textId="4D6DF68B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38F5ABE7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D8445A" w14:textId="024F5916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C31660" w14:textId="4AFA9368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3E2702" w14:textId="101B77CF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B522A" w14:textId="2524CEBA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BF850" w14:textId="601873F1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1F3FF" w14:textId="618FAE2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EA5CCD" w14:textId="2AE3004F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6CBD0" w14:textId="523DE0B9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4CF383B6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D07F61" w14:textId="391951FF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B38A80" w14:textId="09F5D533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D5174E" w14:textId="5E0DE8D8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EBFE20" w14:textId="10BA81B0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80F5F4" w14:textId="2F3EA130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873DF" w14:textId="3F6560C8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3210DF" w14:textId="300B5FC2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BE1334" w14:textId="08D0098F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6AB3" w:rsidRPr="00716AB3" w14:paraId="4F6B201D" w14:textId="77777777" w:rsidTr="00716AB3">
        <w:trPr>
          <w:trHeight w:val="420"/>
        </w:trPr>
        <w:tc>
          <w:tcPr>
            <w:tcW w:w="313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10C472" w14:textId="1B6B758A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4D0F65" w14:textId="3700C5E4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54888F" w14:textId="7E67D2FE" w:rsidR="00716AB3" w:rsidRPr="00716AB3" w:rsidRDefault="00716AB3" w:rsidP="00716A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079AE3" w14:textId="6E84F996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CDAE23" w14:textId="1A3B42F9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9E4CFB" w14:textId="62881930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FC11F9" w14:textId="6892CB24" w:rsidR="00716AB3" w:rsidRPr="00716AB3" w:rsidRDefault="00716AB3" w:rsidP="00716A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03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A60A9" w14:textId="56AA913E" w:rsidR="00716AB3" w:rsidRPr="00716AB3" w:rsidRDefault="00716AB3" w:rsidP="00716A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EE33EB">
      <w:pPr>
        <w:rPr>
          <w:sz w:val="2"/>
          <w:szCs w:val="2"/>
        </w:rPr>
      </w:pPr>
    </w:p>
    <w:sectPr w:rsidR="00025008" w:rsidRPr="00025008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153FF" w14:textId="77777777" w:rsidR="004B6A70" w:rsidRDefault="004B6A70" w:rsidP="00025008">
      <w:pPr>
        <w:spacing w:after="0" w:line="240" w:lineRule="auto"/>
      </w:pPr>
      <w:r>
        <w:separator/>
      </w:r>
    </w:p>
  </w:endnote>
  <w:endnote w:type="continuationSeparator" w:id="0">
    <w:p w14:paraId="0E6C9277" w14:textId="77777777" w:rsidR="004B6A70" w:rsidRDefault="004B6A7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7BB75" w14:textId="77777777" w:rsidR="004B6A70" w:rsidRDefault="004B6A70" w:rsidP="00025008">
      <w:pPr>
        <w:spacing w:after="0" w:line="240" w:lineRule="auto"/>
      </w:pPr>
      <w:r>
        <w:separator/>
      </w:r>
    </w:p>
  </w:footnote>
  <w:footnote w:type="continuationSeparator" w:id="0">
    <w:p w14:paraId="7BB800B0" w14:textId="77777777" w:rsidR="004B6A70" w:rsidRDefault="004B6A7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oFAPNKfdMtAAAA"/>
  </w:docVars>
  <w:rsids>
    <w:rsidRoot w:val="00025008"/>
    <w:rsid w:val="00025008"/>
    <w:rsid w:val="0004558F"/>
    <w:rsid w:val="00134413"/>
    <w:rsid w:val="0018020B"/>
    <w:rsid w:val="002B0324"/>
    <w:rsid w:val="00326E95"/>
    <w:rsid w:val="003369DC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1-24T05:27:00Z</dcterms:created>
  <dcterms:modified xsi:type="dcterms:W3CDTF">2020-02-08T08:05:00Z</dcterms:modified>
</cp:coreProperties>
</file>